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7605B6" w14:textId="77777777" w:rsidR="005C39F8" w:rsidRPr="00247F2A" w:rsidRDefault="00CA12FB" w:rsidP="005C39F8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noProof/>
          <w:color w:val="000000"/>
          <w:sz w:val="24"/>
          <w:szCs w:val="24"/>
          <w:lang w:eastAsia="id-ID"/>
        </w:rPr>
        <w:pict w14:anchorId="4BE7923A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32.25pt;margin-top:0;width:520.5pt;height:25.45pt;z-index:251658240" strokeweight="6pt">
            <v:stroke linestyle="thickBetweenThin"/>
            <v:textbox style="mso-next-textbox:#_x0000_s1026">
              <w:txbxContent>
                <w:p w14:paraId="53F3BC28" w14:textId="55CC9D56" w:rsidR="005C39F8" w:rsidRPr="00AD59F7" w:rsidRDefault="005C39F8" w:rsidP="009F2280">
                  <w:pPr>
                    <w:jc w:val="center"/>
                    <w:rPr>
                      <w:rFonts w:ascii="Tahoma" w:hAnsi="Tahoma" w:cs="Tahoma"/>
                      <w:b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b/>
                      <w:sz w:val="20"/>
                      <w:szCs w:val="20"/>
                    </w:rPr>
                    <w:t xml:space="preserve">SOAL UJIAN </w:t>
                  </w:r>
                  <w:r w:rsidR="00AD59F7">
                    <w:rPr>
                      <w:rFonts w:ascii="Tahoma" w:hAnsi="Tahoma" w:cs="Tahoma"/>
                      <w:b/>
                      <w:sz w:val="20"/>
                      <w:szCs w:val="20"/>
                    </w:rPr>
                    <w:t>TENGAH</w:t>
                  </w:r>
                  <w:r w:rsidR="00F3749B">
                    <w:rPr>
                      <w:rFonts w:ascii="Tahoma" w:hAnsi="Tahoma" w:cs="Tahoma"/>
                      <w:b/>
                      <w:sz w:val="20"/>
                      <w:szCs w:val="20"/>
                    </w:rPr>
                    <w:t xml:space="preserve"> SEMESTER </w:t>
                  </w:r>
                  <w:r w:rsidR="00AD59F7">
                    <w:rPr>
                      <w:rFonts w:ascii="Tahoma" w:hAnsi="Tahoma" w:cs="Tahoma"/>
                      <w:b/>
                      <w:sz w:val="20"/>
                      <w:szCs w:val="20"/>
                      <w:lang w:val="en-US"/>
                    </w:rPr>
                    <w:t>G</w:t>
                  </w:r>
                  <w:r w:rsidR="00E32BED">
                    <w:rPr>
                      <w:rFonts w:ascii="Tahoma" w:hAnsi="Tahoma" w:cs="Tahoma"/>
                      <w:b/>
                      <w:sz w:val="20"/>
                      <w:szCs w:val="20"/>
                    </w:rPr>
                    <w:t>ENAP</w:t>
                  </w:r>
                  <w:r w:rsidRPr="00D37B30">
                    <w:rPr>
                      <w:rFonts w:ascii="Tahoma" w:hAnsi="Tahoma" w:cs="Tahoma"/>
                      <w:b/>
                      <w:sz w:val="20"/>
                      <w:szCs w:val="20"/>
                    </w:rPr>
                    <w:t>, T.A 20</w:t>
                  </w:r>
                  <w:r w:rsidR="00AD59F7">
                    <w:rPr>
                      <w:rFonts w:ascii="Tahoma" w:hAnsi="Tahoma" w:cs="Tahoma"/>
                      <w:b/>
                      <w:sz w:val="20"/>
                      <w:szCs w:val="20"/>
                      <w:lang w:val="en-US"/>
                    </w:rPr>
                    <w:t>2</w:t>
                  </w:r>
                  <w:r w:rsidR="00AD59F7">
                    <w:rPr>
                      <w:rFonts w:ascii="Tahoma" w:hAnsi="Tahoma" w:cs="Tahoma"/>
                      <w:b/>
                      <w:sz w:val="20"/>
                      <w:szCs w:val="20"/>
                    </w:rPr>
                    <w:t>2</w:t>
                  </w:r>
                  <w:r w:rsidRPr="00D37B30">
                    <w:rPr>
                      <w:rFonts w:ascii="Tahoma" w:hAnsi="Tahoma" w:cs="Tahoma"/>
                      <w:b/>
                      <w:sz w:val="20"/>
                      <w:szCs w:val="20"/>
                    </w:rPr>
                    <w:t xml:space="preserve"> / 20</w:t>
                  </w:r>
                  <w:r w:rsidR="00AD59F7">
                    <w:rPr>
                      <w:rFonts w:ascii="Tahoma" w:hAnsi="Tahoma" w:cs="Tahoma"/>
                      <w:b/>
                      <w:sz w:val="20"/>
                      <w:szCs w:val="20"/>
                      <w:lang w:val="en-US"/>
                    </w:rPr>
                    <w:t>2</w:t>
                  </w:r>
                  <w:r w:rsidR="00AD59F7">
                    <w:rPr>
                      <w:rFonts w:ascii="Tahoma" w:hAnsi="Tahoma" w:cs="Tahoma"/>
                      <w:b/>
                      <w:sz w:val="20"/>
                      <w:szCs w:val="20"/>
                    </w:rPr>
                    <w:t>3</w:t>
                  </w:r>
                </w:p>
              </w:txbxContent>
            </v:textbox>
          </v:shape>
        </w:pict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</w:p>
    <w:p w14:paraId="43C5FD78" w14:textId="77777777" w:rsidR="00605B2B" w:rsidRDefault="00605B2B" w:rsidP="00247F2A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Style w:val="TableGrid"/>
        <w:tblW w:w="1052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578"/>
        <w:gridCol w:w="1026"/>
        <w:gridCol w:w="3969"/>
      </w:tblGrid>
      <w:tr w:rsidR="00341398" w14:paraId="2ECB9933" w14:textId="77777777" w:rsidTr="00C65254">
        <w:tc>
          <w:tcPr>
            <w:tcW w:w="1951" w:type="dxa"/>
          </w:tcPr>
          <w:p w14:paraId="1D99C315" w14:textId="77777777" w:rsidR="00341398" w:rsidRPr="006A4B82" w:rsidRDefault="00466A0F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MATA KULIAH</w:t>
            </w:r>
          </w:p>
        </w:tc>
        <w:tc>
          <w:tcPr>
            <w:tcW w:w="3578" w:type="dxa"/>
          </w:tcPr>
          <w:p w14:paraId="2EDDB1FB" w14:textId="70CB96E8" w:rsidR="00341398" w:rsidRPr="006A4B82" w:rsidRDefault="00265691" w:rsidP="00F3749B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1E38D0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465196">
              <w:rPr>
                <w:rFonts w:ascii="Tahoma" w:hAnsi="Tahoma" w:cs="Tahoma"/>
                <w:b/>
                <w:bCs/>
                <w:sz w:val="20"/>
                <w:szCs w:val="20"/>
              </w:rPr>
              <w:t>General Business Environment</w:t>
            </w:r>
          </w:p>
        </w:tc>
        <w:tc>
          <w:tcPr>
            <w:tcW w:w="1026" w:type="dxa"/>
          </w:tcPr>
          <w:p w14:paraId="0A01AA40" w14:textId="77777777" w:rsidR="00341398" w:rsidRPr="006A4B82" w:rsidRDefault="00A944C9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DOSEN</w:t>
            </w:r>
          </w:p>
        </w:tc>
        <w:tc>
          <w:tcPr>
            <w:tcW w:w="3969" w:type="dxa"/>
          </w:tcPr>
          <w:p w14:paraId="7CED1856" w14:textId="225B0B47" w:rsidR="00341398" w:rsidRPr="006A4B82" w:rsidRDefault="00265691" w:rsidP="00F3749B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1E38D0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465196">
              <w:rPr>
                <w:rFonts w:ascii="Tahoma" w:hAnsi="Tahoma" w:cs="Tahoma"/>
                <w:b/>
                <w:bCs/>
                <w:sz w:val="20"/>
                <w:szCs w:val="20"/>
              </w:rPr>
              <w:t>Dr.Mieke Rahayu./Dr.Setyo.,MPd</w:t>
            </w:r>
          </w:p>
        </w:tc>
      </w:tr>
      <w:tr w:rsidR="00341398" w14:paraId="5A2395B8" w14:textId="77777777" w:rsidTr="00C65254">
        <w:tc>
          <w:tcPr>
            <w:tcW w:w="1951" w:type="dxa"/>
          </w:tcPr>
          <w:p w14:paraId="53C0FA0A" w14:textId="77777777" w:rsidR="00341398" w:rsidRPr="006A4B82" w:rsidRDefault="00466A0F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Program Studi</w:t>
            </w:r>
          </w:p>
        </w:tc>
        <w:tc>
          <w:tcPr>
            <w:tcW w:w="3578" w:type="dxa"/>
          </w:tcPr>
          <w:p w14:paraId="2D453A89" w14:textId="1CE73673" w:rsidR="00341398" w:rsidRPr="00481A53" w:rsidRDefault="00265691" w:rsidP="00C069E0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1E38D0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6A4B82" w:rsidRPr="006A4B82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 xml:space="preserve">Magister </w:t>
            </w:r>
            <w:proofErr w:type="spellStart"/>
            <w:r w:rsidR="006A4B82" w:rsidRPr="006A4B82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Mana</w:t>
            </w:r>
            <w:proofErr w:type="spellEnd"/>
            <w:r w:rsidR="00481A53">
              <w:rPr>
                <w:rFonts w:ascii="Tahoma" w:hAnsi="Tahoma" w:cs="Tahoma"/>
                <w:b/>
                <w:bCs/>
                <w:sz w:val="20"/>
                <w:szCs w:val="20"/>
              </w:rPr>
              <w:t>gement</w:t>
            </w:r>
            <w:r w:rsidR="00465196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Teknologi</w:t>
            </w:r>
          </w:p>
        </w:tc>
        <w:tc>
          <w:tcPr>
            <w:tcW w:w="1026" w:type="dxa"/>
          </w:tcPr>
          <w:p w14:paraId="53E358A2" w14:textId="77777777" w:rsidR="00341398" w:rsidRPr="006A4B82" w:rsidRDefault="00A944C9" w:rsidP="00533731">
            <w:pPr>
              <w:tabs>
                <w:tab w:val="left" w:pos="1985"/>
              </w:tabs>
              <w:ind w:left="-10" w:firstLine="1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WAKTU</w:t>
            </w:r>
          </w:p>
        </w:tc>
        <w:tc>
          <w:tcPr>
            <w:tcW w:w="3969" w:type="dxa"/>
          </w:tcPr>
          <w:p w14:paraId="53CC27E6" w14:textId="788E12E6" w:rsidR="00341398" w:rsidRPr="006A4B82" w:rsidRDefault="00265691" w:rsidP="00F3749B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4A7BA9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A800A7">
              <w:rPr>
                <w:rFonts w:ascii="Tahoma" w:hAnsi="Tahoma" w:cs="Tahoma"/>
                <w:b/>
                <w:bCs/>
                <w:sz w:val="20"/>
                <w:szCs w:val="20"/>
              </w:rPr>
              <w:t>8.00-9.30</w:t>
            </w:r>
            <w:bookmarkStart w:id="0" w:name="_GoBack"/>
            <w:bookmarkEnd w:id="0"/>
          </w:p>
        </w:tc>
      </w:tr>
      <w:tr w:rsidR="00341398" w14:paraId="283AA0F6" w14:textId="77777777" w:rsidTr="00C65254">
        <w:tc>
          <w:tcPr>
            <w:tcW w:w="1951" w:type="dxa"/>
          </w:tcPr>
          <w:p w14:paraId="223394A7" w14:textId="77777777" w:rsidR="00341398" w:rsidRPr="006A4B82" w:rsidRDefault="00466A0F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KELAS</w:t>
            </w:r>
          </w:p>
        </w:tc>
        <w:tc>
          <w:tcPr>
            <w:tcW w:w="3578" w:type="dxa"/>
          </w:tcPr>
          <w:p w14:paraId="2FDA9838" w14:textId="33D074C5" w:rsidR="00341398" w:rsidRPr="006A4B82" w:rsidRDefault="00481A53" w:rsidP="00481A53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465196">
              <w:rPr>
                <w:rFonts w:ascii="Tahoma" w:hAnsi="Tahoma" w:cs="Tahoma"/>
                <w:b/>
                <w:bCs/>
                <w:sz w:val="20"/>
                <w:szCs w:val="20"/>
              </w:rPr>
              <w:t>1</w:t>
            </w:r>
            <w:r w:rsidR="00D24F63">
              <w:rPr>
                <w:rFonts w:ascii="Tahoma" w:hAnsi="Tahoma" w:cs="Tahoma"/>
                <w:b/>
                <w:bCs/>
                <w:sz w:val="20"/>
                <w:szCs w:val="20"/>
              </w:rPr>
              <w:t>MM</w:t>
            </w:r>
            <w:r w:rsidR="00465196">
              <w:rPr>
                <w:rFonts w:ascii="Tahoma" w:hAnsi="Tahoma" w:cs="Tahoma"/>
                <w:b/>
                <w:bCs/>
                <w:sz w:val="20"/>
                <w:szCs w:val="20"/>
              </w:rPr>
              <w:t>T</w:t>
            </w:r>
            <w:r w:rsidR="00D24F63">
              <w:rPr>
                <w:rFonts w:ascii="Tahoma" w:hAnsi="Tahoma" w:cs="Tahoma"/>
                <w:b/>
                <w:bCs/>
                <w:sz w:val="20"/>
                <w:szCs w:val="20"/>
              </w:rPr>
              <w:t>-01</w:t>
            </w:r>
          </w:p>
        </w:tc>
        <w:tc>
          <w:tcPr>
            <w:tcW w:w="1026" w:type="dxa"/>
          </w:tcPr>
          <w:p w14:paraId="700E761B" w14:textId="77777777" w:rsidR="00341398" w:rsidRPr="006A4B82" w:rsidRDefault="00A944C9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SIFAT</w:t>
            </w:r>
          </w:p>
        </w:tc>
        <w:tc>
          <w:tcPr>
            <w:tcW w:w="3969" w:type="dxa"/>
          </w:tcPr>
          <w:p w14:paraId="75D5DADF" w14:textId="000DF1BC" w:rsidR="00341398" w:rsidRPr="00E70D0A" w:rsidRDefault="00265691" w:rsidP="00C069E0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4A7BA9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FD0A9E">
              <w:rPr>
                <w:rFonts w:ascii="Tahoma" w:hAnsi="Tahoma" w:cs="Tahoma"/>
                <w:b/>
                <w:bCs/>
                <w:sz w:val="20"/>
                <w:szCs w:val="20"/>
              </w:rPr>
              <w:t>Open</w:t>
            </w:r>
          </w:p>
        </w:tc>
      </w:tr>
      <w:tr w:rsidR="00341398" w14:paraId="240FCD9E" w14:textId="77777777" w:rsidTr="00C65254">
        <w:tc>
          <w:tcPr>
            <w:tcW w:w="1951" w:type="dxa"/>
          </w:tcPr>
          <w:p w14:paraId="6C3DD242" w14:textId="77777777" w:rsidR="00341398" w:rsidRPr="006A4B82" w:rsidRDefault="00466A0F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TANGGAL</w:t>
            </w:r>
          </w:p>
        </w:tc>
        <w:tc>
          <w:tcPr>
            <w:tcW w:w="3578" w:type="dxa"/>
          </w:tcPr>
          <w:p w14:paraId="1AB82677" w14:textId="7E7EFCCE" w:rsidR="00341398" w:rsidRPr="006A4B82" w:rsidRDefault="00265691" w:rsidP="00F3749B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C9032D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465196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27 </w:t>
            </w:r>
            <w:r w:rsidR="00E70D0A">
              <w:rPr>
                <w:rFonts w:ascii="Tahoma" w:hAnsi="Tahoma" w:cs="Tahoma"/>
                <w:b/>
                <w:bCs/>
                <w:sz w:val="20"/>
                <w:szCs w:val="20"/>
              </w:rPr>
              <w:t>Mei 2023</w:t>
            </w:r>
          </w:p>
        </w:tc>
        <w:tc>
          <w:tcPr>
            <w:tcW w:w="1026" w:type="dxa"/>
          </w:tcPr>
          <w:p w14:paraId="25A859B5" w14:textId="77777777" w:rsidR="00341398" w:rsidRPr="006A4B82" w:rsidRDefault="00A944C9" w:rsidP="00341398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KET</w:t>
            </w:r>
          </w:p>
        </w:tc>
        <w:tc>
          <w:tcPr>
            <w:tcW w:w="3969" w:type="dxa"/>
          </w:tcPr>
          <w:p w14:paraId="46862A41" w14:textId="6F5DC55B" w:rsidR="00341398" w:rsidRPr="006A4B82" w:rsidRDefault="00265691" w:rsidP="00C069E0">
            <w:pPr>
              <w:tabs>
                <w:tab w:val="left" w:pos="1985"/>
              </w:tabs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  <w:r w:rsidR="004A7BA9" w:rsidRPr="006A4B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D24F63">
              <w:rPr>
                <w:rFonts w:ascii="Tahoma" w:hAnsi="Tahoma" w:cs="Tahoma"/>
                <w:b/>
                <w:bCs/>
                <w:sz w:val="20"/>
                <w:szCs w:val="20"/>
              </w:rPr>
              <w:t>-</w:t>
            </w:r>
          </w:p>
        </w:tc>
      </w:tr>
    </w:tbl>
    <w:p w14:paraId="4E370AA0" w14:textId="6CA4F01E" w:rsidR="000B12B9" w:rsidRDefault="00CA12FB" w:rsidP="00341398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noProof/>
          <w:lang w:val="en-US"/>
        </w:rPr>
        <w:pict w14:anchorId="0DE19AD5">
          <v:line id="_x0000_s1027" style="position:absolute;z-index:251660288;mso-position-horizontal-relative:text;mso-position-vertical-relative:text" from="-33.75pt,5.05pt" to="498pt,5.05pt" strokeweight="6pt">
            <v:stroke linestyle="thickBetweenThin"/>
          </v:line>
        </w:pict>
      </w:r>
    </w:p>
    <w:p w14:paraId="77DCA80E" w14:textId="77777777" w:rsidR="005967F0" w:rsidRDefault="005967F0" w:rsidP="00341398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67281FF0" w14:textId="459F2108" w:rsidR="005967F0" w:rsidRDefault="005967F0" w:rsidP="00341398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1. Berdo’alah </w:t>
      </w:r>
      <w:r w:rsidR="00AD711B">
        <w:rPr>
          <w:rFonts w:ascii="Times New Roman" w:hAnsi="Times New Roman"/>
          <w:bCs/>
          <w:sz w:val="24"/>
          <w:szCs w:val="24"/>
        </w:rPr>
        <w:t>sebelum mengerjakan UTS</w:t>
      </w:r>
      <w:r w:rsidR="00C779E0">
        <w:rPr>
          <w:rFonts w:ascii="Times New Roman" w:hAnsi="Times New Roman"/>
          <w:bCs/>
          <w:sz w:val="24"/>
          <w:szCs w:val="24"/>
        </w:rPr>
        <w:t>.</w:t>
      </w:r>
    </w:p>
    <w:p w14:paraId="219F04F1" w14:textId="6A60695C" w:rsidR="00C779E0" w:rsidRDefault="00E32BED" w:rsidP="00341398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2. Tugas yang belum dikumpulkan , sertakan pada saat UTS</w:t>
      </w:r>
    </w:p>
    <w:p w14:paraId="6C8D537C" w14:textId="77777777" w:rsidR="00C779E0" w:rsidRDefault="00C779E0" w:rsidP="00341398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04C8B642" w14:textId="082D63BF" w:rsidR="00C779E0" w:rsidRDefault="00C779E0" w:rsidP="00341398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OAL :</w:t>
      </w:r>
    </w:p>
    <w:p w14:paraId="2304BF58" w14:textId="77777777" w:rsidR="00C779E0" w:rsidRDefault="00C779E0" w:rsidP="00341398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4C390911" w14:textId="2C92509B" w:rsidR="000C2B9B" w:rsidRDefault="000C2B9B" w:rsidP="00341398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5A3CE40D" w14:textId="30575CFC" w:rsidR="006E26E6" w:rsidRDefault="0024554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245542">
        <w:rPr>
          <w:rFonts w:ascii="Times New Roman" w:hAnsi="Times New Roman"/>
          <w:b/>
          <w:bCs/>
          <w:color w:val="C00000"/>
          <w:sz w:val="24"/>
          <w:szCs w:val="24"/>
        </w:rPr>
        <w:t xml:space="preserve">    </w:t>
      </w:r>
      <w:r w:rsidR="003C7E09">
        <w:rPr>
          <w:rFonts w:ascii="Times New Roman" w:hAnsi="Times New Roman"/>
          <w:b/>
          <w:bCs/>
          <w:color w:val="C00000"/>
          <w:sz w:val="24"/>
          <w:szCs w:val="24"/>
        </w:rPr>
        <w:t xml:space="preserve">  </w:t>
      </w:r>
      <w:r w:rsidR="00465196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1. Bagaimana Interpretasi Saudara dalam Materi “Lingkungan Teknologi” dari </w:t>
      </w:r>
    </w:p>
    <w:p w14:paraId="78F028BA" w14:textId="6A2BA426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  Aspek perubahan Revolusi 4.0.</w:t>
      </w:r>
    </w:p>
    <w:p w14:paraId="7703DC69" w14:textId="77777777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27453753" w14:textId="77777777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256825C0" w14:textId="05A2401E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2.  Ada Lima faktor sosial yang mempengaruhi bisnis perusahaan :</w:t>
      </w:r>
    </w:p>
    <w:p w14:paraId="40F80345" w14:textId="02126B70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 (a) Nilai  (b) Kepercayaan (c) Sikap (Pendapat dan (5) Gaya Hidup</w:t>
      </w:r>
    </w:p>
    <w:p w14:paraId="4E327DD6" w14:textId="64BA1F84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 Jelaskan faktor tersebut masing-masing dengan Intrepretasi Saudara dan berikan 2 contoh .</w:t>
      </w:r>
    </w:p>
    <w:p w14:paraId="17B0625C" w14:textId="77777777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5357EF5B" w14:textId="77777777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6F865F2E" w14:textId="5B998687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3.  Pasca New Normal banyak pelaku bisnis mengalami disrupsi dalam Lingkungan bisnisnya.</w:t>
      </w:r>
    </w:p>
    <w:p w14:paraId="35A02433" w14:textId="6DFA6563" w:rsidR="00465196" w:rsidRDefault="00465196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Contohkan dalam implementasi </w:t>
      </w:r>
      <w:r w:rsidR="00386D7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lingkungan bisnis tersebut  dan jelaskan dengan analisa </w:t>
      </w:r>
    </w:p>
    <w:p w14:paraId="72B39224" w14:textId="260A5AC9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 Saudara.</w:t>
      </w:r>
    </w:p>
    <w:p w14:paraId="3A107FFA" w14:textId="77777777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76499700" w14:textId="381082A9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4.   Berikan Kesimpulan dari General Business Environment </w:t>
      </w:r>
      <w:r w:rsidRPr="00386D72">
        <w:rPr>
          <w:rFonts w:ascii="Times New Roman" w:hAnsi="Times New Roman"/>
          <w:b/>
          <w:bCs/>
          <w:color w:val="000000" w:themeColor="text1"/>
          <w:sz w:val="24"/>
          <w:szCs w:val="24"/>
        </w:rPr>
        <w:t>baik Manfaat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atau </w:t>
      </w:r>
      <w:r w:rsidRPr="00386D72">
        <w:rPr>
          <w:rFonts w:ascii="Times New Roman" w:hAnsi="Times New Roman"/>
          <w:b/>
          <w:bCs/>
          <w:color w:val="000000" w:themeColor="text1"/>
          <w:sz w:val="24"/>
          <w:szCs w:val="24"/>
        </w:rPr>
        <w:t>Kontribusi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</w:p>
    <w:p w14:paraId="0032CDDF" w14:textId="715B9A13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Maupun </w:t>
      </w:r>
      <w:r w:rsidRPr="00386D72">
        <w:rPr>
          <w:rFonts w:ascii="Times New Roman" w:hAnsi="Times New Roman"/>
          <w:b/>
          <w:bCs/>
          <w:color w:val="000000" w:themeColor="text1"/>
          <w:sz w:val="24"/>
          <w:szCs w:val="24"/>
        </w:rPr>
        <w:t>Kelemahannnya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pada aspek –aspek lingkungan bisnis yang saudara ketahui,</w:t>
      </w:r>
    </w:p>
    <w:p w14:paraId="2502A408" w14:textId="4F78F5A5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    </w:t>
      </w:r>
    </w:p>
    <w:p w14:paraId="6232BC91" w14:textId="77777777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6E749527" w14:textId="77777777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098AEDAF" w14:textId="77777777" w:rsid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</w:p>
    <w:p w14:paraId="31CD176F" w14:textId="0F1ED457" w:rsidR="00386D72" w:rsidRPr="00386D72" w:rsidRDefault="00386D72" w:rsidP="00465196">
      <w:pPr>
        <w:tabs>
          <w:tab w:val="left" w:pos="1985"/>
        </w:tabs>
        <w:spacing w:after="0" w:line="24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ab/>
        <w:t>Selamat Bekerja....</w:t>
      </w:r>
    </w:p>
    <w:sectPr w:rsidR="00386D72" w:rsidRPr="00386D72" w:rsidSect="00FD6DD7">
      <w:headerReference w:type="default" r:id="rId8"/>
      <w:footerReference w:type="default" r:id="rId9"/>
      <w:pgSz w:w="12240" w:h="15840" w:code="1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D046A2" w14:textId="77777777" w:rsidR="00CA12FB" w:rsidRDefault="00CA12FB" w:rsidP="00FE62BB">
      <w:pPr>
        <w:spacing w:after="0" w:line="240" w:lineRule="auto"/>
      </w:pPr>
      <w:r>
        <w:separator/>
      </w:r>
    </w:p>
  </w:endnote>
  <w:endnote w:type="continuationSeparator" w:id="0">
    <w:p w14:paraId="7F0218B0" w14:textId="77777777" w:rsidR="00CA12FB" w:rsidRDefault="00CA12FB" w:rsidP="00FE6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459903" w14:textId="77777777" w:rsidR="00FE62BB" w:rsidRDefault="00FE62BB">
    <w:pPr>
      <w:pStyle w:val="Footer"/>
    </w:pPr>
    <w:r>
      <w:rPr>
        <w:noProof/>
        <w:lang w:eastAsia="id-ID"/>
      </w:rPr>
      <w:drawing>
        <wp:inline distT="0" distB="0" distL="0" distR="0" wp14:anchorId="36A2B4FD" wp14:editId="1B0618D7">
          <wp:extent cx="5943600" cy="726440"/>
          <wp:effectExtent l="19050" t="0" r="0" b="0"/>
          <wp:docPr id="4" name="Picture 1" descr="bawa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wah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726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260D3E" w14:textId="77777777" w:rsidR="00CA12FB" w:rsidRDefault="00CA12FB" w:rsidP="00FE62BB">
      <w:pPr>
        <w:spacing w:after="0" w:line="240" w:lineRule="auto"/>
      </w:pPr>
      <w:r>
        <w:separator/>
      </w:r>
    </w:p>
  </w:footnote>
  <w:footnote w:type="continuationSeparator" w:id="0">
    <w:p w14:paraId="4CDD001C" w14:textId="77777777" w:rsidR="00CA12FB" w:rsidRDefault="00CA12FB" w:rsidP="00FE62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BBEE9" w14:textId="77777777" w:rsidR="00FE62BB" w:rsidRDefault="00FE62BB">
    <w:pPr>
      <w:pStyle w:val="Header"/>
    </w:pPr>
    <w:r>
      <w:rPr>
        <w:noProof/>
        <w:lang w:eastAsia="id-ID"/>
      </w:rPr>
      <w:drawing>
        <wp:anchor distT="0" distB="0" distL="114300" distR="114300" simplePos="0" relativeHeight="251658240" behindDoc="0" locked="0" layoutInCell="1" allowOverlap="1" wp14:anchorId="3B416163" wp14:editId="5641D55A">
          <wp:simplePos x="0" y="0"/>
          <wp:positionH relativeFrom="column">
            <wp:posOffset>-800100</wp:posOffset>
          </wp:positionH>
          <wp:positionV relativeFrom="paragraph">
            <wp:posOffset>-400050</wp:posOffset>
          </wp:positionV>
          <wp:extent cx="7610475" cy="1200150"/>
          <wp:effectExtent l="0" t="0" r="0" b="0"/>
          <wp:wrapNone/>
          <wp:docPr id="3" name="Picture 0" descr="ata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tas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10475" cy="1200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94207"/>
    <w:multiLevelType w:val="hybridMultilevel"/>
    <w:tmpl w:val="232A5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556A5"/>
    <w:multiLevelType w:val="hybridMultilevel"/>
    <w:tmpl w:val="EE189710"/>
    <w:lvl w:ilvl="0" w:tplc="F462D64E">
      <w:start w:val="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C36C65"/>
    <w:multiLevelType w:val="hybridMultilevel"/>
    <w:tmpl w:val="1FD23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1615D2"/>
    <w:multiLevelType w:val="hybridMultilevel"/>
    <w:tmpl w:val="0D38745A"/>
    <w:lvl w:ilvl="0" w:tplc="3D7667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3C13BC"/>
    <w:multiLevelType w:val="hybridMultilevel"/>
    <w:tmpl w:val="AB209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BD79F2"/>
    <w:multiLevelType w:val="hybridMultilevel"/>
    <w:tmpl w:val="C068D4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A62CA5"/>
    <w:multiLevelType w:val="hybridMultilevel"/>
    <w:tmpl w:val="C4C2DB2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EF4A6B"/>
    <w:multiLevelType w:val="hybridMultilevel"/>
    <w:tmpl w:val="6876D598"/>
    <w:lvl w:ilvl="0" w:tplc="D95C2A34">
      <w:start w:val="1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AD10D4"/>
    <w:multiLevelType w:val="hybridMultilevel"/>
    <w:tmpl w:val="A46A0D18"/>
    <w:lvl w:ilvl="0" w:tplc="70AE1EC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61EA1202"/>
    <w:multiLevelType w:val="hybridMultilevel"/>
    <w:tmpl w:val="569E4A56"/>
    <w:lvl w:ilvl="0" w:tplc="EA9042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A2C767F"/>
    <w:multiLevelType w:val="hybridMultilevel"/>
    <w:tmpl w:val="2A00A28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F33219"/>
    <w:multiLevelType w:val="hybridMultilevel"/>
    <w:tmpl w:val="388A862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1E76DA"/>
    <w:multiLevelType w:val="hybridMultilevel"/>
    <w:tmpl w:val="3A505DDE"/>
    <w:lvl w:ilvl="0" w:tplc="D0CA62A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12"/>
  </w:num>
  <w:num w:numId="6">
    <w:abstractNumId w:val="5"/>
  </w:num>
  <w:num w:numId="7">
    <w:abstractNumId w:val="8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3"/>
  </w:num>
  <w:num w:numId="11">
    <w:abstractNumId w:val="1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3NbY0MjU1NjYzsTBT0lEKTi0uzszPAykwrAUAJeS9diwAAAA="/>
  </w:docVars>
  <w:rsids>
    <w:rsidRoot w:val="00FE62BB"/>
    <w:rsid w:val="00033BC9"/>
    <w:rsid w:val="00070D11"/>
    <w:rsid w:val="00095182"/>
    <w:rsid w:val="000B12B9"/>
    <w:rsid w:val="000C2B9B"/>
    <w:rsid w:val="00130DD9"/>
    <w:rsid w:val="00144A28"/>
    <w:rsid w:val="00187056"/>
    <w:rsid w:val="001A2441"/>
    <w:rsid w:val="001B1EE5"/>
    <w:rsid w:val="001B668F"/>
    <w:rsid w:val="001E38D0"/>
    <w:rsid w:val="00200A9B"/>
    <w:rsid w:val="00245542"/>
    <w:rsid w:val="00247F2A"/>
    <w:rsid w:val="00265691"/>
    <w:rsid w:val="00280011"/>
    <w:rsid w:val="002911E6"/>
    <w:rsid w:val="002A1CB8"/>
    <w:rsid w:val="002C061F"/>
    <w:rsid w:val="002C75CD"/>
    <w:rsid w:val="00341398"/>
    <w:rsid w:val="00355D90"/>
    <w:rsid w:val="00386D72"/>
    <w:rsid w:val="003928C9"/>
    <w:rsid w:val="003C7E09"/>
    <w:rsid w:val="00413A59"/>
    <w:rsid w:val="00422755"/>
    <w:rsid w:val="00436ED3"/>
    <w:rsid w:val="00465196"/>
    <w:rsid w:val="00466A0F"/>
    <w:rsid w:val="00481A53"/>
    <w:rsid w:val="004948FB"/>
    <w:rsid w:val="004A4760"/>
    <w:rsid w:val="004A7BA9"/>
    <w:rsid w:val="004F020F"/>
    <w:rsid w:val="004F5309"/>
    <w:rsid w:val="0050147D"/>
    <w:rsid w:val="0052186E"/>
    <w:rsid w:val="00533731"/>
    <w:rsid w:val="005967F0"/>
    <w:rsid w:val="005B3EE9"/>
    <w:rsid w:val="005C39F8"/>
    <w:rsid w:val="00605B2B"/>
    <w:rsid w:val="00632F84"/>
    <w:rsid w:val="00697879"/>
    <w:rsid w:val="006A4B82"/>
    <w:rsid w:val="006A5B9E"/>
    <w:rsid w:val="006D1C29"/>
    <w:rsid w:val="006E26E6"/>
    <w:rsid w:val="006F0C5E"/>
    <w:rsid w:val="007009A1"/>
    <w:rsid w:val="00725E2A"/>
    <w:rsid w:val="007542B8"/>
    <w:rsid w:val="007635BF"/>
    <w:rsid w:val="007B14AC"/>
    <w:rsid w:val="008042CF"/>
    <w:rsid w:val="008104BD"/>
    <w:rsid w:val="00865B85"/>
    <w:rsid w:val="008E3C65"/>
    <w:rsid w:val="008E3CB1"/>
    <w:rsid w:val="008F184A"/>
    <w:rsid w:val="008F19DA"/>
    <w:rsid w:val="0091793C"/>
    <w:rsid w:val="0093502C"/>
    <w:rsid w:val="00936D56"/>
    <w:rsid w:val="00951848"/>
    <w:rsid w:val="009A4BB5"/>
    <w:rsid w:val="009F2280"/>
    <w:rsid w:val="00A014AC"/>
    <w:rsid w:val="00A800A7"/>
    <w:rsid w:val="00A944C9"/>
    <w:rsid w:val="00AD59F7"/>
    <w:rsid w:val="00AD711B"/>
    <w:rsid w:val="00B060EA"/>
    <w:rsid w:val="00B37999"/>
    <w:rsid w:val="00B408E3"/>
    <w:rsid w:val="00B76DA9"/>
    <w:rsid w:val="00B818EC"/>
    <w:rsid w:val="00BA088A"/>
    <w:rsid w:val="00BE1F60"/>
    <w:rsid w:val="00C069E0"/>
    <w:rsid w:val="00C154BC"/>
    <w:rsid w:val="00C23D79"/>
    <w:rsid w:val="00C32B14"/>
    <w:rsid w:val="00C36527"/>
    <w:rsid w:val="00C50F31"/>
    <w:rsid w:val="00C65254"/>
    <w:rsid w:val="00C779E0"/>
    <w:rsid w:val="00C852A1"/>
    <w:rsid w:val="00C9032D"/>
    <w:rsid w:val="00CA12FB"/>
    <w:rsid w:val="00CF4A3B"/>
    <w:rsid w:val="00D24F63"/>
    <w:rsid w:val="00D633A3"/>
    <w:rsid w:val="00D8327C"/>
    <w:rsid w:val="00DD2FC4"/>
    <w:rsid w:val="00E32BED"/>
    <w:rsid w:val="00E57B3D"/>
    <w:rsid w:val="00E67169"/>
    <w:rsid w:val="00E70D0A"/>
    <w:rsid w:val="00E84734"/>
    <w:rsid w:val="00F27AFE"/>
    <w:rsid w:val="00F3749B"/>
    <w:rsid w:val="00F40F41"/>
    <w:rsid w:val="00F52DB3"/>
    <w:rsid w:val="00F674AF"/>
    <w:rsid w:val="00F95D17"/>
    <w:rsid w:val="00FD0070"/>
    <w:rsid w:val="00FD0A9E"/>
    <w:rsid w:val="00FD6DD7"/>
    <w:rsid w:val="00FE62BB"/>
    <w:rsid w:val="00FF7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41BF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4BD"/>
    <w:rPr>
      <w:rFonts w:ascii="Calibri" w:eastAsia="Calibri" w:hAnsi="Calibri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2BB"/>
  </w:style>
  <w:style w:type="paragraph" w:styleId="Footer">
    <w:name w:val="footer"/>
    <w:basedOn w:val="Normal"/>
    <w:link w:val="FooterChar"/>
    <w:uiPriority w:val="99"/>
    <w:unhideWhenUsed/>
    <w:rsid w:val="00FE6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2BB"/>
  </w:style>
  <w:style w:type="paragraph" w:styleId="BalloonText">
    <w:name w:val="Balloon Text"/>
    <w:basedOn w:val="Normal"/>
    <w:link w:val="BalloonTextChar"/>
    <w:uiPriority w:val="99"/>
    <w:semiHidden/>
    <w:unhideWhenUsed/>
    <w:rsid w:val="00FE62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2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668F"/>
    <w:pPr>
      <w:ind w:left="720"/>
      <w:contextualSpacing/>
    </w:pPr>
  </w:style>
  <w:style w:type="table" w:styleId="TableGrid">
    <w:name w:val="Table Grid"/>
    <w:basedOn w:val="TableNormal"/>
    <w:uiPriority w:val="59"/>
    <w:rsid w:val="00033B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FF7E2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id-ID"/>
    </w:rPr>
  </w:style>
  <w:style w:type="paragraph" w:styleId="NoSpacing">
    <w:name w:val="No Spacing"/>
    <w:uiPriority w:val="1"/>
    <w:qFormat/>
    <w:rsid w:val="00C50F31"/>
    <w:pPr>
      <w:spacing w:after="0" w:line="240" w:lineRule="auto"/>
    </w:pPr>
    <w:rPr>
      <w:rFonts w:ascii="Calibri" w:eastAsia="Calibri" w:hAnsi="Calibri" w:cs="Times New Roman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majaya</dc:creator>
  <cp:lastModifiedBy>Windows User</cp:lastModifiedBy>
  <cp:revision>54</cp:revision>
  <cp:lastPrinted>2020-11-27T00:59:00Z</cp:lastPrinted>
  <dcterms:created xsi:type="dcterms:W3CDTF">2014-12-17T07:15:00Z</dcterms:created>
  <dcterms:modified xsi:type="dcterms:W3CDTF">2023-05-30T23:05:00Z</dcterms:modified>
</cp:coreProperties>
</file>